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B0D253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 xml:space="preserve">Pedagoški </w:t>
      </w:r>
      <w:r w:rsidR="00B32256" w:rsidRPr="0090727D">
        <w:rPr>
          <w:rFonts w:ascii="Times" w:hAnsi="Times" w:cs="Times"/>
          <w:bCs/>
        </w:rPr>
        <w:t>inštitut</w:t>
      </w:r>
    </w:p>
    <w:p w14:paraId="13818BFA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proofErr w:type="spellStart"/>
      <w:r w:rsidRPr="0090727D">
        <w:rPr>
          <w:rFonts w:ascii="Times" w:hAnsi="Times" w:cs="Times"/>
          <w:bCs/>
        </w:rPr>
        <w:t>Komisija</w:t>
      </w:r>
      <w:proofErr w:type="spellEnd"/>
      <w:r w:rsidRPr="0090727D">
        <w:rPr>
          <w:rFonts w:ascii="Times" w:hAnsi="Times" w:cs="Times"/>
          <w:bCs/>
        </w:rPr>
        <w:t xml:space="preserve"> za </w:t>
      </w:r>
      <w:proofErr w:type="spellStart"/>
      <w:r w:rsidRPr="0090727D">
        <w:rPr>
          <w:rFonts w:ascii="Times" w:hAnsi="Times" w:cs="Times"/>
          <w:bCs/>
        </w:rPr>
        <w:t>priznanja</w:t>
      </w:r>
      <w:proofErr w:type="spellEnd"/>
      <w:r w:rsidRPr="0090727D">
        <w:rPr>
          <w:rFonts w:ascii="Times" w:hAnsi="Times" w:cs="Times"/>
          <w:bCs/>
        </w:rPr>
        <w:t xml:space="preserve"> </w:t>
      </w:r>
    </w:p>
    <w:p w14:paraId="6BE3B6C8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Gerbičeva 62</w:t>
      </w:r>
    </w:p>
    <w:p w14:paraId="19E80301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1000 Ljubljana</w:t>
      </w:r>
    </w:p>
    <w:p w14:paraId="74C80A0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39350E5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43735C18" w14:textId="77777777" w:rsidR="00D84AB9" w:rsidRPr="0090727D" w:rsidRDefault="00D84AB9" w:rsidP="00347425">
      <w:pPr>
        <w:jc w:val="both"/>
        <w:rPr>
          <w:rFonts w:ascii="Times" w:hAnsi="Times" w:cs="Times"/>
          <w:bCs/>
          <w:sz w:val="20"/>
        </w:rPr>
      </w:pPr>
    </w:p>
    <w:p w14:paraId="3BA0EBAC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277DEEFE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>PRIJAVNI OBRAZEC</w:t>
      </w:r>
    </w:p>
    <w:p w14:paraId="25464105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12"/>
          <w:szCs w:val="12"/>
        </w:rPr>
      </w:pPr>
    </w:p>
    <w:p w14:paraId="13391FE1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>PRIZNANJE ZA IZJEMNE DOSEŽKE NA PODROČJU RAZISKOVANJA VZGOJE IN IZOBRAŽEVANJA</w:t>
      </w:r>
    </w:p>
    <w:p w14:paraId="717C4DD1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48C22D9B" w14:textId="77777777" w:rsidR="00D4471C" w:rsidRDefault="00D4471C" w:rsidP="00D4471C">
      <w:pPr>
        <w:pStyle w:val="Default"/>
        <w:rPr>
          <w:rFonts w:ascii="Times" w:hAnsi="Times"/>
          <w:sz w:val="20"/>
        </w:rPr>
      </w:pPr>
    </w:p>
    <w:p w14:paraId="5C5C75B0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6AD74F3D" w14:textId="77777777" w:rsidR="00D84AB9" w:rsidRPr="0090727D" w:rsidRDefault="00B32256" w:rsidP="00D84AB9">
      <w:pPr>
        <w:pStyle w:val="Default"/>
        <w:rPr>
          <w:rFonts w:ascii="Times" w:hAnsi="Times"/>
          <w:b/>
        </w:rPr>
      </w:pPr>
      <w:r w:rsidRPr="0090727D">
        <w:rPr>
          <w:rFonts w:ascii="Times" w:hAnsi="Times"/>
          <w:b/>
        </w:rPr>
        <w:t xml:space="preserve">1. </w:t>
      </w:r>
      <w:proofErr w:type="spellStart"/>
      <w:r w:rsidRPr="0090727D">
        <w:rPr>
          <w:rFonts w:ascii="Times" w:hAnsi="Times"/>
          <w:b/>
        </w:rPr>
        <w:t>Predlagatelj</w:t>
      </w:r>
      <w:proofErr w:type="spellEnd"/>
      <w:r w:rsidR="002075A1">
        <w:rPr>
          <w:rFonts w:ascii="Times" w:hAnsi="Times"/>
          <w:b/>
        </w:rPr>
        <w:t>/</w:t>
      </w:r>
      <w:proofErr w:type="spellStart"/>
      <w:r w:rsidR="002075A1">
        <w:rPr>
          <w:rFonts w:ascii="Times" w:hAnsi="Times"/>
          <w:b/>
        </w:rPr>
        <w:t>predlagateljica</w:t>
      </w:r>
      <w:proofErr w:type="spellEnd"/>
    </w:p>
    <w:p w14:paraId="6107C5AD" w14:textId="77777777" w:rsidR="00B32256" w:rsidRPr="0090727D" w:rsidRDefault="00B32256" w:rsidP="00D84AB9">
      <w:pPr>
        <w:pStyle w:val="Default"/>
        <w:rPr>
          <w:rFonts w:ascii="Times" w:hAnsi="Times"/>
          <w:sz w:val="12"/>
          <w:szCs w:val="12"/>
        </w:rPr>
      </w:pPr>
    </w:p>
    <w:p w14:paraId="02377B0F" w14:textId="77777777" w:rsidR="002075A1" w:rsidRDefault="00523E36" w:rsidP="00B32256">
      <w:pPr>
        <w:pStyle w:val="Default"/>
        <w:spacing w:line="360" w:lineRule="auto"/>
        <w:rPr>
          <w:rFonts w:ascii="Times" w:hAnsi="Times"/>
        </w:rPr>
      </w:pPr>
      <w:proofErr w:type="spellStart"/>
      <w:r>
        <w:rPr>
          <w:rFonts w:ascii="Times" w:hAnsi="Times"/>
        </w:rPr>
        <w:t>Institucija</w:t>
      </w:r>
      <w:proofErr w:type="spellEnd"/>
      <w:r w:rsidR="00B32256" w:rsidRPr="0090727D">
        <w:rPr>
          <w:rFonts w:ascii="Times" w:hAnsi="Times"/>
        </w:rPr>
        <w:t>/</w:t>
      </w:r>
      <w:proofErr w:type="spellStart"/>
      <w:r w:rsidR="00D84AB9" w:rsidRPr="0090727D">
        <w:rPr>
          <w:rFonts w:ascii="Times" w:hAnsi="Times"/>
        </w:rPr>
        <w:t>posameznik</w:t>
      </w:r>
      <w:proofErr w:type="spellEnd"/>
      <w:r w:rsidR="00D84AB9" w:rsidRPr="0090727D">
        <w:rPr>
          <w:rFonts w:ascii="Times" w:hAnsi="Times"/>
        </w:rPr>
        <w:t xml:space="preserve">: </w:t>
      </w:r>
    </w:p>
    <w:p w14:paraId="25788F92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1D289276" w14:textId="77777777" w:rsidR="00D84AB9" w:rsidRPr="0090727D" w:rsidRDefault="00D84AB9" w:rsidP="00D84AB9">
      <w:pPr>
        <w:pStyle w:val="Default"/>
        <w:rPr>
          <w:rFonts w:ascii="Times" w:hAnsi="Times"/>
        </w:rPr>
      </w:pPr>
      <w:r w:rsidRPr="0090727D">
        <w:rPr>
          <w:rFonts w:ascii="Times" w:hAnsi="Times"/>
        </w:rPr>
        <w:t>________________________________________________________</w:t>
      </w:r>
      <w:r w:rsidR="00B32256" w:rsidRPr="0090727D">
        <w:rPr>
          <w:rFonts w:ascii="Times" w:hAnsi="Times"/>
        </w:rPr>
        <w:t>____________________</w:t>
      </w:r>
      <w:r w:rsidRPr="0090727D">
        <w:rPr>
          <w:rFonts w:ascii="Times" w:hAnsi="Times"/>
        </w:rPr>
        <w:t xml:space="preserve">_ </w:t>
      </w:r>
    </w:p>
    <w:p w14:paraId="388768BF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3DCA43D9" w14:textId="77777777" w:rsidR="00B32256" w:rsidRPr="0090727D" w:rsidRDefault="00B32256" w:rsidP="00D84AB9">
      <w:pPr>
        <w:pStyle w:val="Default"/>
        <w:rPr>
          <w:rFonts w:ascii="Times" w:hAnsi="Times"/>
          <w:sz w:val="20"/>
        </w:rPr>
      </w:pPr>
    </w:p>
    <w:p w14:paraId="1399BB38" w14:textId="77777777" w:rsidR="002075A1" w:rsidRDefault="00D84AB9" w:rsidP="00B32256">
      <w:pPr>
        <w:pStyle w:val="Default"/>
        <w:spacing w:line="360" w:lineRule="auto"/>
        <w:rPr>
          <w:rFonts w:ascii="Times" w:hAnsi="Times"/>
        </w:rPr>
      </w:pPr>
      <w:proofErr w:type="spellStart"/>
      <w:r w:rsidRPr="0090727D">
        <w:rPr>
          <w:rFonts w:ascii="Times" w:hAnsi="Times"/>
        </w:rPr>
        <w:t>Naslov</w:t>
      </w:r>
      <w:proofErr w:type="spellEnd"/>
      <w:r w:rsidRPr="0090727D">
        <w:rPr>
          <w:rFonts w:ascii="Times" w:hAnsi="Times"/>
        </w:rPr>
        <w:t xml:space="preserve"> </w:t>
      </w:r>
      <w:proofErr w:type="spellStart"/>
      <w:r w:rsidRPr="0090727D">
        <w:rPr>
          <w:rFonts w:ascii="Times" w:hAnsi="Times"/>
        </w:rPr>
        <w:t>predlagatelja</w:t>
      </w:r>
      <w:proofErr w:type="spellEnd"/>
      <w:r w:rsidR="002075A1">
        <w:rPr>
          <w:rFonts w:ascii="Times" w:hAnsi="Times"/>
        </w:rPr>
        <w:t>/</w:t>
      </w:r>
      <w:proofErr w:type="spellStart"/>
      <w:r w:rsidR="002075A1">
        <w:rPr>
          <w:rFonts w:ascii="Times" w:hAnsi="Times"/>
        </w:rPr>
        <w:t>predlagateljice</w:t>
      </w:r>
      <w:proofErr w:type="spellEnd"/>
      <w:r w:rsidRPr="0090727D">
        <w:rPr>
          <w:rFonts w:ascii="Times" w:hAnsi="Times"/>
        </w:rPr>
        <w:t xml:space="preserve">: </w:t>
      </w:r>
    </w:p>
    <w:p w14:paraId="0BB00F97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7C52C8D4" w14:textId="77777777" w:rsidR="00D84AB9" w:rsidRPr="006D69A4" w:rsidRDefault="00B32256" w:rsidP="00D84AB9">
      <w:pPr>
        <w:pStyle w:val="Default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>_____________________________________________________________________________</w:t>
      </w:r>
    </w:p>
    <w:p w14:paraId="0EEF56F8" w14:textId="77777777" w:rsidR="0090727D" w:rsidRPr="006D69A4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0EE81594" w14:textId="77777777" w:rsidR="0090727D" w:rsidRPr="006D69A4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4B5347A2" w14:textId="77777777" w:rsidR="00D4471C" w:rsidRPr="006D69A4" w:rsidRDefault="00D4471C" w:rsidP="0090727D">
      <w:pPr>
        <w:pStyle w:val="Default"/>
        <w:rPr>
          <w:rFonts w:ascii="Times" w:hAnsi="Times"/>
          <w:sz w:val="20"/>
          <w:lang w:val="de-DE"/>
        </w:rPr>
      </w:pPr>
    </w:p>
    <w:p w14:paraId="78908C0E" w14:textId="77777777" w:rsidR="00D84AB9" w:rsidRPr="006D69A4" w:rsidRDefault="00D84AB9" w:rsidP="00D84AB9">
      <w:pPr>
        <w:pStyle w:val="Default"/>
        <w:rPr>
          <w:rFonts w:ascii="Times" w:hAnsi="Times"/>
          <w:lang w:val="de-DE"/>
        </w:rPr>
      </w:pPr>
      <w:r w:rsidRPr="006D69A4">
        <w:rPr>
          <w:rFonts w:ascii="Times" w:hAnsi="Times"/>
          <w:b/>
          <w:bCs/>
          <w:lang w:val="de-DE"/>
        </w:rPr>
        <w:t xml:space="preserve">2. Kandidatka/kandidat </w:t>
      </w:r>
    </w:p>
    <w:p w14:paraId="5C59E541" w14:textId="77777777" w:rsidR="00D84AB9" w:rsidRPr="006D69A4" w:rsidRDefault="00D84AB9" w:rsidP="00D84AB9">
      <w:pPr>
        <w:pStyle w:val="Default"/>
        <w:rPr>
          <w:rFonts w:ascii="Times" w:hAnsi="Times"/>
          <w:sz w:val="12"/>
          <w:szCs w:val="12"/>
          <w:lang w:val="de-DE"/>
        </w:rPr>
      </w:pPr>
    </w:p>
    <w:p w14:paraId="7FBCC54D" w14:textId="77777777" w:rsidR="002075A1" w:rsidRPr="006D69A4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>Ime in priimek/naziv/</w:t>
      </w:r>
      <w:r w:rsidR="000B0C90" w:rsidRPr="006D69A4">
        <w:rPr>
          <w:rFonts w:ascii="Times" w:hAnsi="Times"/>
          <w:lang w:val="de-DE"/>
        </w:rPr>
        <w:t>institucija</w:t>
      </w:r>
      <w:r w:rsidRPr="006D69A4">
        <w:rPr>
          <w:rFonts w:ascii="Times" w:hAnsi="Times"/>
          <w:lang w:val="de-DE"/>
        </w:rPr>
        <w:t>:</w:t>
      </w:r>
    </w:p>
    <w:p w14:paraId="07EA213F" w14:textId="77777777" w:rsidR="00D84AB9" w:rsidRPr="006D69A4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 </w:t>
      </w:r>
    </w:p>
    <w:p w14:paraId="3C0A348B" w14:textId="77777777" w:rsidR="00B32256" w:rsidRPr="00091F61" w:rsidRDefault="00B32256" w:rsidP="00D84AB9">
      <w:pPr>
        <w:pStyle w:val="Default"/>
        <w:rPr>
          <w:rFonts w:ascii="Times" w:hAnsi="Times"/>
          <w:lang w:val="de-DE"/>
        </w:rPr>
      </w:pPr>
      <w:r w:rsidRPr="00091F61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E8E9D59" w14:textId="77777777" w:rsidR="00B32256" w:rsidRPr="00091F61" w:rsidRDefault="00B32256" w:rsidP="00D84AB9">
      <w:pPr>
        <w:pStyle w:val="Default"/>
        <w:rPr>
          <w:rFonts w:ascii="Times" w:hAnsi="Times"/>
          <w:lang w:val="de-DE"/>
        </w:rPr>
      </w:pPr>
    </w:p>
    <w:p w14:paraId="70374BE7" w14:textId="77777777" w:rsidR="002075A1" w:rsidRPr="00091F61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proofErr w:type="spellStart"/>
      <w:r w:rsidRPr="00091F61">
        <w:rPr>
          <w:rFonts w:ascii="Times" w:hAnsi="Times"/>
          <w:lang w:val="de-DE"/>
        </w:rPr>
        <w:t>Naslov</w:t>
      </w:r>
      <w:proofErr w:type="spellEnd"/>
      <w:r w:rsidRPr="00091F61">
        <w:rPr>
          <w:rFonts w:ascii="Times" w:hAnsi="Times"/>
          <w:lang w:val="de-DE"/>
        </w:rPr>
        <w:t xml:space="preserve">: </w:t>
      </w:r>
    </w:p>
    <w:p w14:paraId="1467BE67" w14:textId="77777777" w:rsidR="00D84AB9" w:rsidRPr="00091F61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</w:p>
    <w:p w14:paraId="6B003508" w14:textId="77777777" w:rsidR="00B32256" w:rsidRPr="00091F61" w:rsidRDefault="00B32256" w:rsidP="00B32256">
      <w:pPr>
        <w:pStyle w:val="Default"/>
        <w:rPr>
          <w:rFonts w:ascii="Times" w:hAnsi="Times"/>
          <w:lang w:val="de-DE"/>
        </w:rPr>
      </w:pPr>
      <w:r w:rsidRPr="00091F61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1FF55EB" w14:textId="77777777" w:rsidR="0090727D" w:rsidRPr="00091F61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3B8FBBF6" w14:textId="77777777" w:rsidR="002075A1" w:rsidRPr="00091F61" w:rsidRDefault="002075A1" w:rsidP="0090727D">
      <w:pPr>
        <w:pStyle w:val="Default"/>
        <w:rPr>
          <w:rFonts w:ascii="Times" w:hAnsi="Times"/>
          <w:sz w:val="20"/>
          <w:lang w:val="de-DE"/>
        </w:rPr>
      </w:pPr>
    </w:p>
    <w:p w14:paraId="142AB0ED" w14:textId="1E2BF053" w:rsidR="0090727D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16AF532E" w14:textId="5F16D9EF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0AB397F2" w14:textId="26D8C488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64F84FEC" w14:textId="251F0B9E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330D820B" w14:textId="2842AB13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20A9D1E5" w14:textId="2DE5F770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6A5254D5" w14:textId="738D64B7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125DAB8E" w14:textId="2E8B2FCB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2CB543FB" w14:textId="40FDC7BB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62E418B7" w14:textId="6394FEC4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65FEA0AF" w14:textId="74674099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3826246B" w14:textId="2A4FFA02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5936F019" w14:textId="2BA5D2F7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139B0614" w14:textId="3D44F785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19D88362" w14:textId="77777777" w:rsidR="00091F61" w:rsidRPr="00091F61" w:rsidRDefault="00091F61" w:rsidP="0090727D">
      <w:pPr>
        <w:pStyle w:val="Default"/>
        <w:rPr>
          <w:rFonts w:ascii="Times" w:hAnsi="Times"/>
          <w:sz w:val="20"/>
          <w:lang w:val="de-DE"/>
        </w:rPr>
      </w:pPr>
      <w:bookmarkStart w:id="0" w:name="_GoBack"/>
      <w:bookmarkEnd w:id="0"/>
    </w:p>
    <w:p w14:paraId="4F58CC26" w14:textId="77777777" w:rsidR="00D84AB9" w:rsidRPr="00091F61" w:rsidRDefault="00D6658A" w:rsidP="00D84AB9">
      <w:pPr>
        <w:pStyle w:val="Default"/>
        <w:rPr>
          <w:rFonts w:ascii="Times" w:hAnsi="Times"/>
          <w:lang w:val="de-DE"/>
        </w:rPr>
      </w:pPr>
      <w:r w:rsidRPr="00091F61">
        <w:rPr>
          <w:rFonts w:ascii="Times" w:hAnsi="Times"/>
          <w:b/>
          <w:bCs/>
          <w:lang w:val="de-DE"/>
        </w:rPr>
        <w:lastRenderedPageBreak/>
        <w:t>3</w:t>
      </w:r>
      <w:r w:rsidR="00D84AB9" w:rsidRPr="00091F61">
        <w:rPr>
          <w:rFonts w:ascii="Times" w:hAnsi="Times"/>
          <w:b/>
          <w:bCs/>
          <w:lang w:val="de-DE"/>
        </w:rPr>
        <w:t xml:space="preserve">. </w:t>
      </w:r>
      <w:proofErr w:type="spellStart"/>
      <w:r w:rsidR="00D84AB9" w:rsidRPr="00091F61">
        <w:rPr>
          <w:rFonts w:ascii="Times" w:hAnsi="Times"/>
          <w:b/>
          <w:bCs/>
          <w:lang w:val="de-DE"/>
        </w:rPr>
        <w:t>Priloge</w:t>
      </w:r>
      <w:proofErr w:type="spellEnd"/>
      <w:r w:rsidR="00D84AB9" w:rsidRPr="00091F61">
        <w:rPr>
          <w:rFonts w:ascii="Times" w:hAnsi="Times"/>
          <w:b/>
          <w:bCs/>
          <w:lang w:val="de-DE"/>
        </w:rPr>
        <w:t xml:space="preserve"> </w:t>
      </w:r>
    </w:p>
    <w:p w14:paraId="1C9CAC11" w14:textId="77777777" w:rsidR="00D84AB9" w:rsidRPr="00091F61" w:rsidRDefault="00D84AB9" w:rsidP="00D84AB9">
      <w:pPr>
        <w:pStyle w:val="Default"/>
        <w:rPr>
          <w:rFonts w:ascii="Times" w:hAnsi="Times"/>
          <w:sz w:val="12"/>
          <w:szCs w:val="12"/>
          <w:lang w:val="de-DE"/>
        </w:rPr>
      </w:pPr>
    </w:p>
    <w:p w14:paraId="4181CEFC" w14:textId="77777777" w:rsidR="00D84AB9" w:rsidRPr="00091F61" w:rsidRDefault="00D84AB9" w:rsidP="00D84AB9">
      <w:pPr>
        <w:jc w:val="both"/>
        <w:rPr>
          <w:rFonts w:ascii="Times" w:hAnsi="Times" w:cs="Times"/>
          <w:bCs/>
          <w:lang w:val="de-DE"/>
        </w:rPr>
      </w:pPr>
      <w:proofErr w:type="spellStart"/>
      <w:r w:rsidRPr="00091F61">
        <w:rPr>
          <w:rFonts w:ascii="Times" w:hAnsi="Times"/>
          <w:lang w:val="de-DE"/>
        </w:rPr>
        <w:t>Strokovna</w:t>
      </w:r>
      <w:proofErr w:type="spellEnd"/>
      <w:r w:rsidRPr="00091F61">
        <w:rPr>
          <w:rFonts w:ascii="Times" w:hAnsi="Times"/>
          <w:lang w:val="de-DE"/>
        </w:rPr>
        <w:t xml:space="preserve"> </w:t>
      </w:r>
      <w:proofErr w:type="spellStart"/>
      <w:r w:rsidRPr="00091F61">
        <w:rPr>
          <w:rFonts w:ascii="Times" w:hAnsi="Times"/>
          <w:lang w:val="de-DE"/>
        </w:rPr>
        <w:t>utemeljitev</w:t>
      </w:r>
      <w:proofErr w:type="spellEnd"/>
      <w:r w:rsidRPr="00091F61">
        <w:rPr>
          <w:rFonts w:ascii="Times" w:hAnsi="Times"/>
          <w:lang w:val="de-DE"/>
        </w:rPr>
        <w:t xml:space="preserve"> </w:t>
      </w:r>
      <w:proofErr w:type="spellStart"/>
      <w:r w:rsidRPr="00091F61">
        <w:rPr>
          <w:rFonts w:ascii="Times" w:hAnsi="Times"/>
          <w:lang w:val="de-DE"/>
        </w:rPr>
        <w:t>vloge</w:t>
      </w:r>
      <w:proofErr w:type="spellEnd"/>
      <w:r w:rsidR="00D6658A" w:rsidRPr="00091F61">
        <w:rPr>
          <w:rFonts w:ascii="Times" w:hAnsi="Times"/>
          <w:lang w:val="de-DE"/>
        </w:rPr>
        <w:t xml:space="preserve"> za </w:t>
      </w:r>
      <w:proofErr w:type="spellStart"/>
      <w:r w:rsidR="0090727D" w:rsidRPr="00091F61">
        <w:rPr>
          <w:rFonts w:ascii="Times" w:hAnsi="Times"/>
          <w:lang w:val="de-DE"/>
        </w:rPr>
        <w:t>podelitev</w:t>
      </w:r>
      <w:proofErr w:type="spellEnd"/>
      <w:r w:rsidR="0090727D" w:rsidRPr="00091F61">
        <w:rPr>
          <w:rFonts w:ascii="Times" w:hAnsi="Times"/>
          <w:lang w:val="de-DE"/>
        </w:rPr>
        <w:t xml:space="preserve"> </w:t>
      </w:r>
      <w:proofErr w:type="spellStart"/>
      <w:r w:rsidR="0090727D" w:rsidRPr="00091F61">
        <w:rPr>
          <w:rFonts w:ascii="Times" w:hAnsi="Times"/>
          <w:i/>
          <w:lang w:val="de-DE"/>
        </w:rPr>
        <w:t>P</w:t>
      </w:r>
      <w:r w:rsidR="00D6658A" w:rsidRPr="00091F61">
        <w:rPr>
          <w:rFonts w:ascii="Times" w:hAnsi="Times"/>
          <w:i/>
          <w:lang w:val="de-DE"/>
        </w:rPr>
        <w:t>riznanj</w:t>
      </w:r>
      <w:r w:rsidR="0090727D" w:rsidRPr="00091F61">
        <w:rPr>
          <w:rFonts w:ascii="Times" w:hAnsi="Times"/>
          <w:i/>
          <w:lang w:val="de-DE"/>
        </w:rPr>
        <w:t>a</w:t>
      </w:r>
      <w:proofErr w:type="spellEnd"/>
      <w:r w:rsidR="00D6658A" w:rsidRPr="00091F61">
        <w:rPr>
          <w:rFonts w:ascii="Times" w:hAnsi="Times"/>
          <w:i/>
          <w:lang w:val="de-DE"/>
        </w:rPr>
        <w:t xml:space="preserve"> za </w:t>
      </w:r>
      <w:proofErr w:type="spellStart"/>
      <w:r w:rsidR="00D6658A" w:rsidRPr="00091F61">
        <w:rPr>
          <w:rFonts w:ascii="Times" w:hAnsi="Times"/>
          <w:i/>
          <w:lang w:val="de-DE"/>
        </w:rPr>
        <w:t>izjemne</w:t>
      </w:r>
      <w:proofErr w:type="spellEnd"/>
      <w:r w:rsidR="00D6658A" w:rsidRPr="00091F61">
        <w:rPr>
          <w:rFonts w:ascii="Times" w:hAnsi="Times"/>
          <w:i/>
          <w:lang w:val="de-DE"/>
        </w:rPr>
        <w:t xml:space="preserve"> </w:t>
      </w:r>
      <w:proofErr w:type="spellStart"/>
      <w:r w:rsidR="00D6658A" w:rsidRPr="00091F61">
        <w:rPr>
          <w:rFonts w:ascii="Times" w:hAnsi="Times"/>
          <w:i/>
          <w:lang w:val="de-DE"/>
        </w:rPr>
        <w:t>dosežke</w:t>
      </w:r>
      <w:proofErr w:type="spellEnd"/>
      <w:r w:rsidR="00D6658A" w:rsidRPr="00091F61">
        <w:rPr>
          <w:rFonts w:ascii="Times" w:hAnsi="Times"/>
          <w:i/>
          <w:lang w:val="de-DE"/>
        </w:rPr>
        <w:t xml:space="preserve"> na </w:t>
      </w:r>
      <w:proofErr w:type="spellStart"/>
      <w:r w:rsidR="00D6658A" w:rsidRPr="00091F61">
        <w:rPr>
          <w:rFonts w:ascii="Times" w:hAnsi="Times"/>
          <w:i/>
          <w:lang w:val="de-DE"/>
        </w:rPr>
        <w:t>področju</w:t>
      </w:r>
      <w:proofErr w:type="spellEnd"/>
      <w:r w:rsidR="00D6658A" w:rsidRPr="00091F61">
        <w:rPr>
          <w:rFonts w:ascii="Times" w:hAnsi="Times"/>
          <w:i/>
          <w:lang w:val="de-DE"/>
        </w:rPr>
        <w:t xml:space="preserve"> </w:t>
      </w:r>
      <w:proofErr w:type="spellStart"/>
      <w:r w:rsidR="00D6658A" w:rsidRPr="00091F61">
        <w:rPr>
          <w:rFonts w:ascii="Times" w:hAnsi="Times"/>
          <w:i/>
          <w:lang w:val="de-DE"/>
        </w:rPr>
        <w:t>raziskovanja</w:t>
      </w:r>
      <w:proofErr w:type="spellEnd"/>
      <w:r w:rsidR="00D6658A" w:rsidRPr="00091F61">
        <w:rPr>
          <w:rFonts w:ascii="Times" w:hAnsi="Times"/>
          <w:i/>
          <w:lang w:val="de-DE"/>
        </w:rPr>
        <w:t xml:space="preserve"> </w:t>
      </w:r>
      <w:proofErr w:type="spellStart"/>
      <w:r w:rsidR="00D6658A" w:rsidRPr="00091F61">
        <w:rPr>
          <w:rFonts w:ascii="Times" w:hAnsi="Times"/>
          <w:i/>
          <w:lang w:val="de-DE"/>
        </w:rPr>
        <w:t>vzgoje</w:t>
      </w:r>
      <w:proofErr w:type="spellEnd"/>
      <w:r w:rsidR="00D6658A" w:rsidRPr="00091F61">
        <w:rPr>
          <w:rFonts w:ascii="Times" w:hAnsi="Times"/>
          <w:i/>
          <w:lang w:val="de-DE"/>
        </w:rPr>
        <w:t xml:space="preserve"> in </w:t>
      </w:r>
      <w:proofErr w:type="spellStart"/>
      <w:r w:rsidR="00D6658A" w:rsidRPr="00091F61">
        <w:rPr>
          <w:rFonts w:ascii="Times" w:hAnsi="Times"/>
          <w:i/>
          <w:lang w:val="de-DE"/>
        </w:rPr>
        <w:t>izobraževanja</w:t>
      </w:r>
      <w:proofErr w:type="spellEnd"/>
      <w:r w:rsidR="002075A1" w:rsidRPr="00091F61">
        <w:rPr>
          <w:rFonts w:ascii="Times" w:hAnsi="Times"/>
          <w:lang w:val="de-DE"/>
        </w:rPr>
        <w:t xml:space="preserve">, z </w:t>
      </w:r>
      <w:proofErr w:type="spellStart"/>
      <w:r w:rsidR="002075A1" w:rsidRPr="00091F61">
        <w:rPr>
          <w:rFonts w:ascii="Times" w:hAnsi="Times"/>
          <w:lang w:val="de-DE"/>
        </w:rPr>
        <w:t>morebitnimi</w:t>
      </w:r>
      <w:proofErr w:type="spellEnd"/>
      <w:r w:rsidR="002075A1" w:rsidRPr="00091F61">
        <w:rPr>
          <w:rFonts w:ascii="Times" w:hAnsi="Times"/>
          <w:lang w:val="de-DE"/>
        </w:rPr>
        <w:t xml:space="preserve"> </w:t>
      </w:r>
      <w:proofErr w:type="spellStart"/>
      <w:r w:rsidR="002075A1" w:rsidRPr="00091F61">
        <w:rPr>
          <w:rFonts w:ascii="Times" w:hAnsi="Times"/>
          <w:lang w:val="de-DE"/>
        </w:rPr>
        <w:t>prilogami</w:t>
      </w:r>
      <w:proofErr w:type="spellEnd"/>
      <w:r w:rsidR="002075A1" w:rsidRPr="00091F61">
        <w:rPr>
          <w:rFonts w:ascii="Times" w:hAnsi="Times"/>
          <w:lang w:val="de-DE"/>
        </w:rPr>
        <w:t>.</w:t>
      </w:r>
    </w:p>
    <w:p w14:paraId="2BEE65FA" w14:textId="77777777" w:rsidR="00D84AB9" w:rsidRPr="00091F61" w:rsidRDefault="00D84AB9" w:rsidP="008E7312">
      <w:pPr>
        <w:spacing w:line="360" w:lineRule="auto"/>
        <w:jc w:val="both"/>
        <w:rPr>
          <w:rFonts w:ascii="Times" w:hAnsi="Times" w:cs="Times"/>
          <w:bCs/>
          <w:lang w:val="de-DE"/>
        </w:rPr>
      </w:pPr>
    </w:p>
    <w:p w14:paraId="73CAE5C8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9DE322D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C37C063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1DC8037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732F8755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</w:p>
    <w:p w14:paraId="0167C16B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473CAF7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93E15D5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DD8893F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715E996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EAF0612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B88AD92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15776307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01EC4BC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576E14D2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521A2CB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66F0BCD" w14:textId="77777777" w:rsidR="0090727D" w:rsidRPr="006D69A4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4D24B14E" w14:textId="77777777" w:rsidR="0090727D" w:rsidRPr="006D69A4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13B2E484" w14:textId="77777777" w:rsidR="0090727D" w:rsidRPr="006D69A4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50F55400" w14:textId="77777777" w:rsidR="0090727D" w:rsidRPr="006D69A4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6EA458BE" w14:textId="77777777" w:rsidR="0090727D" w:rsidRPr="006D69A4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31ED5B93" w14:textId="77777777" w:rsidR="002075A1" w:rsidRPr="006D69A4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r w:rsidRPr="006D69A4">
        <w:rPr>
          <w:rFonts w:ascii="Times" w:hAnsi="Times" w:cs="Times"/>
          <w:color w:val="000000"/>
          <w:lang w:val="de-DE"/>
        </w:rPr>
        <w:t xml:space="preserve">Kraj in datum: ______________________ </w:t>
      </w:r>
      <w:r w:rsidRPr="006D69A4">
        <w:rPr>
          <w:rFonts w:ascii="Times" w:hAnsi="Times" w:cs="Times"/>
          <w:color w:val="000000"/>
          <w:lang w:val="de-DE"/>
        </w:rPr>
        <w:tab/>
        <w:t xml:space="preserve">  </w:t>
      </w:r>
    </w:p>
    <w:p w14:paraId="79DED544" w14:textId="77777777" w:rsidR="00EB660C" w:rsidRPr="006D69A4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4A87AC0" w14:textId="77777777" w:rsidR="00EB660C" w:rsidRPr="006D69A4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E7A0B10" w14:textId="77777777" w:rsidR="00D6658A" w:rsidRPr="006D69A4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r w:rsidRPr="006D69A4">
        <w:rPr>
          <w:rFonts w:ascii="Times" w:hAnsi="Times" w:cs="Times"/>
          <w:color w:val="000000"/>
          <w:lang w:val="de-DE"/>
        </w:rPr>
        <w:t>Podpis predlagatelja</w:t>
      </w:r>
      <w:r w:rsidR="002075A1" w:rsidRPr="006D69A4">
        <w:rPr>
          <w:rFonts w:ascii="Times" w:hAnsi="Times" w:cs="Times"/>
          <w:color w:val="000000"/>
          <w:lang w:val="de-DE"/>
        </w:rPr>
        <w:t>/predlagateljice</w:t>
      </w:r>
      <w:r w:rsidRPr="006D69A4">
        <w:rPr>
          <w:rFonts w:ascii="Times" w:hAnsi="Times" w:cs="Times"/>
          <w:color w:val="000000"/>
          <w:lang w:val="de-DE"/>
        </w:rPr>
        <w:t>: _______________________</w:t>
      </w:r>
    </w:p>
    <w:sectPr w:rsidR="00D6658A" w:rsidRPr="006D69A4" w:rsidSect="00091F61">
      <w:headerReference w:type="default" r:id="rId7"/>
      <w:footerReference w:type="even" r:id="rId8"/>
      <w:footerReference w:type="default" r:id="rId9"/>
      <w:pgSz w:w="11900" w:h="16840"/>
      <w:pgMar w:top="1336" w:right="1127" w:bottom="709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FB07BB" w14:textId="77777777" w:rsidR="0080118E" w:rsidRDefault="0080118E" w:rsidP="00D84AB9">
      <w:r>
        <w:separator/>
      </w:r>
    </w:p>
  </w:endnote>
  <w:endnote w:type="continuationSeparator" w:id="0">
    <w:p w14:paraId="61BD26F9" w14:textId="77777777" w:rsidR="0080118E" w:rsidRDefault="0080118E" w:rsidP="00D84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EB2055" w14:textId="77777777" w:rsidR="00D84AB9" w:rsidRDefault="00317503" w:rsidP="00E049F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84AB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4415E5" w14:textId="77777777" w:rsidR="00D84AB9" w:rsidRDefault="00D84AB9" w:rsidP="00D84AB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82F3C" w14:textId="77777777" w:rsidR="00D84AB9" w:rsidRDefault="00D84AB9" w:rsidP="00D84AB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CDC6D4" w14:textId="77777777" w:rsidR="0080118E" w:rsidRDefault="0080118E" w:rsidP="00D84AB9">
      <w:r>
        <w:separator/>
      </w:r>
    </w:p>
  </w:footnote>
  <w:footnote w:type="continuationSeparator" w:id="0">
    <w:p w14:paraId="11CC1CC7" w14:textId="77777777" w:rsidR="0080118E" w:rsidRDefault="0080118E" w:rsidP="00D84A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3017C5" w14:textId="789E33D4" w:rsidR="00D84AB9" w:rsidRDefault="00091F61" w:rsidP="00D84AB9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68375701" wp14:editId="2EACAAAE">
          <wp:simplePos x="0" y="0"/>
          <wp:positionH relativeFrom="column">
            <wp:posOffset>4723130</wp:posOffset>
          </wp:positionH>
          <wp:positionV relativeFrom="paragraph">
            <wp:posOffset>-289560</wp:posOffset>
          </wp:positionV>
          <wp:extent cx="1464310" cy="417830"/>
          <wp:effectExtent l="0" t="0" r="2540" b="127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U flag-Erasmus+_vect_POS [CMYK]-01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64310" cy="417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2F1FA8CF" wp14:editId="19A280BB">
          <wp:simplePos x="0" y="0"/>
          <wp:positionH relativeFrom="column">
            <wp:posOffset>3069590</wp:posOffset>
          </wp:positionH>
          <wp:positionV relativeFrom="paragraph">
            <wp:posOffset>-339090</wp:posOffset>
          </wp:positionV>
          <wp:extent cx="1524000" cy="536575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MEPIUS logo_CEL lezeci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24000" cy="536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2E13BF3B" wp14:editId="6C03A92A">
          <wp:simplePos x="0" y="0"/>
          <wp:positionH relativeFrom="column">
            <wp:posOffset>1477010</wp:posOffset>
          </wp:positionH>
          <wp:positionV relativeFrom="paragraph">
            <wp:posOffset>-327660</wp:posOffset>
          </wp:positionV>
          <wp:extent cx="1394460" cy="525145"/>
          <wp:effectExtent l="0" t="0" r="0" b="8255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slodre.jp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394460" cy="52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7186F43D" wp14:editId="2DBF93D1">
          <wp:simplePos x="0" y="0"/>
          <wp:positionH relativeFrom="column">
            <wp:posOffset>-152400</wp:posOffset>
          </wp:positionH>
          <wp:positionV relativeFrom="paragraph">
            <wp:posOffset>-328295</wp:posOffset>
          </wp:positionV>
          <wp:extent cx="1478280" cy="550545"/>
          <wp:effectExtent l="0" t="0" r="7620" b="1905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pi.jpg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1478280" cy="550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4907E1"/>
    <w:multiLevelType w:val="hybridMultilevel"/>
    <w:tmpl w:val="F85CA20C"/>
    <w:lvl w:ilvl="0" w:tplc="D3B439E8">
      <w:start w:val="20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B17024"/>
    <w:multiLevelType w:val="hybridMultilevel"/>
    <w:tmpl w:val="B1F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7B34E1"/>
    <w:multiLevelType w:val="hybridMultilevel"/>
    <w:tmpl w:val="5AAE3B50"/>
    <w:lvl w:ilvl="0" w:tplc="0514145C">
      <w:start w:val="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980F00"/>
    <w:multiLevelType w:val="hybridMultilevel"/>
    <w:tmpl w:val="23CCD3D4"/>
    <w:lvl w:ilvl="0" w:tplc="271836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F77ECA"/>
    <w:multiLevelType w:val="hybridMultilevel"/>
    <w:tmpl w:val="C556198A"/>
    <w:lvl w:ilvl="0" w:tplc="E8E2AD38">
      <w:start w:val="45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3A0273"/>
    <w:multiLevelType w:val="hybridMultilevel"/>
    <w:tmpl w:val="34BA3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275086"/>
    <w:multiLevelType w:val="multilevel"/>
    <w:tmpl w:val="23CCD3D4"/>
    <w:lvl w:ilvl="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5"/>
  </w:num>
  <w:num w:numId="5">
    <w:abstractNumId w:val="0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MTEzM7IwNDMxMDJU0lEKTi0uzszPAykwrgUAO8mr0iwAAAA="/>
  </w:docVars>
  <w:rsids>
    <w:rsidRoot w:val="00DB489E"/>
    <w:rsid w:val="00006857"/>
    <w:rsid w:val="00010DDE"/>
    <w:rsid w:val="00015034"/>
    <w:rsid w:val="00023FEF"/>
    <w:rsid w:val="00034132"/>
    <w:rsid w:val="00043C7A"/>
    <w:rsid w:val="00091F61"/>
    <w:rsid w:val="000B0C90"/>
    <w:rsid w:val="000F6FDB"/>
    <w:rsid w:val="000F7684"/>
    <w:rsid w:val="001068EE"/>
    <w:rsid w:val="0011292A"/>
    <w:rsid w:val="00130C23"/>
    <w:rsid w:val="0013421C"/>
    <w:rsid w:val="0015223E"/>
    <w:rsid w:val="0019614B"/>
    <w:rsid w:val="001D4976"/>
    <w:rsid w:val="001D7681"/>
    <w:rsid w:val="001E7080"/>
    <w:rsid w:val="00203F0F"/>
    <w:rsid w:val="00204FC9"/>
    <w:rsid w:val="002075A1"/>
    <w:rsid w:val="002114C1"/>
    <w:rsid w:val="00226831"/>
    <w:rsid w:val="00243694"/>
    <w:rsid w:val="00295094"/>
    <w:rsid w:val="002C7DD9"/>
    <w:rsid w:val="00305AB9"/>
    <w:rsid w:val="0031357A"/>
    <w:rsid w:val="00317503"/>
    <w:rsid w:val="0031763B"/>
    <w:rsid w:val="003337F5"/>
    <w:rsid w:val="00347425"/>
    <w:rsid w:val="003565C4"/>
    <w:rsid w:val="00366269"/>
    <w:rsid w:val="00372342"/>
    <w:rsid w:val="003A259F"/>
    <w:rsid w:val="003C7B85"/>
    <w:rsid w:val="003D45AD"/>
    <w:rsid w:val="003D5D34"/>
    <w:rsid w:val="003D7018"/>
    <w:rsid w:val="003D7521"/>
    <w:rsid w:val="00403153"/>
    <w:rsid w:val="004073F0"/>
    <w:rsid w:val="00435B98"/>
    <w:rsid w:val="004456A3"/>
    <w:rsid w:val="0049574F"/>
    <w:rsid w:val="004A576D"/>
    <w:rsid w:val="004B50DC"/>
    <w:rsid w:val="004C22B9"/>
    <w:rsid w:val="004E64C4"/>
    <w:rsid w:val="004F1680"/>
    <w:rsid w:val="005102CB"/>
    <w:rsid w:val="00523E36"/>
    <w:rsid w:val="0054604B"/>
    <w:rsid w:val="00554B85"/>
    <w:rsid w:val="00591952"/>
    <w:rsid w:val="0059294F"/>
    <w:rsid w:val="00592C8E"/>
    <w:rsid w:val="005F2A5F"/>
    <w:rsid w:val="00602B4A"/>
    <w:rsid w:val="00613485"/>
    <w:rsid w:val="0061550A"/>
    <w:rsid w:val="00630699"/>
    <w:rsid w:val="00634828"/>
    <w:rsid w:val="00672E2B"/>
    <w:rsid w:val="00682B64"/>
    <w:rsid w:val="00685539"/>
    <w:rsid w:val="006902DD"/>
    <w:rsid w:val="006A35CA"/>
    <w:rsid w:val="006C3AF4"/>
    <w:rsid w:val="006D69A4"/>
    <w:rsid w:val="006E1305"/>
    <w:rsid w:val="007458F0"/>
    <w:rsid w:val="00766FDD"/>
    <w:rsid w:val="00792564"/>
    <w:rsid w:val="007B17BF"/>
    <w:rsid w:val="007B71B1"/>
    <w:rsid w:val="007C23CB"/>
    <w:rsid w:val="007C3B62"/>
    <w:rsid w:val="007E030C"/>
    <w:rsid w:val="007F77F0"/>
    <w:rsid w:val="0080118E"/>
    <w:rsid w:val="00801832"/>
    <w:rsid w:val="00807F5D"/>
    <w:rsid w:val="00811AD5"/>
    <w:rsid w:val="00824BD6"/>
    <w:rsid w:val="00825AE9"/>
    <w:rsid w:val="0084623C"/>
    <w:rsid w:val="0086203A"/>
    <w:rsid w:val="008770E1"/>
    <w:rsid w:val="008B6BB5"/>
    <w:rsid w:val="008C2313"/>
    <w:rsid w:val="008C6F40"/>
    <w:rsid w:val="008D57AA"/>
    <w:rsid w:val="008E4023"/>
    <w:rsid w:val="008E66AE"/>
    <w:rsid w:val="008E7312"/>
    <w:rsid w:val="0090727D"/>
    <w:rsid w:val="0091489B"/>
    <w:rsid w:val="00926FDF"/>
    <w:rsid w:val="00933255"/>
    <w:rsid w:val="0093338E"/>
    <w:rsid w:val="009602FC"/>
    <w:rsid w:val="00970FEE"/>
    <w:rsid w:val="0098064B"/>
    <w:rsid w:val="009B61E8"/>
    <w:rsid w:val="009C3319"/>
    <w:rsid w:val="009D459C"/>
    <w:rsid w:val="00A000C4"/>
    <w:rsid w:val="00A40388"/>
    <w:rsid w:val="00A70579"/>
    <w:rsid w:val="00A876A5"/>
    <w:rsid w:val="00AA32C8"/>
    <w:rsid w:val="00AC0F00"/>
    <w:rsid w:val="00AC6E9B"/>
    <w:rsid w:val="00AE0E8D"/>
    <w:rsid w:val="00B14DEB"/>
    <w:rsid w:val="00B17B92"/>
    <w:rsid w:val="00B32256"/>
    <w:rsid w:val="00B36714"/>
    <w:rsid w:val="00B42F48"/>
    <w:rsid w:val="00B46B5C"/>
    <w:rsid w:val="00B54F70"/>
    <w:rsid w:val="00B6519F"/>
    <w:rsid w:val="00BC606E"/>
    <w:rsid w:val="00BD1627"/>
    <w:rsid w:val="00BD7DD8"/>
    <w:rsid w:val="00BF51E8"/>
    <w:rsid w:val="00BF798F"/>
    <w:rsid w:val="00C30678"/>
    <w:rsid w:val="00C317CD"/>
    <w:rsid w:val="00C5558A"/>
    <w:rsid w:val="00C55816"/>
    <w:rsid w:val="00C62345"/>
    <w:rsid w:val="00C62894"/>
    <w:rsid w:val="00C873D6"/>
    <w:rsid w:val="00CD7C74"/>
    <w:rsid w:val="00D25CEF"/>
    <w:rsid w:val="00D43A44"/>
    <w:rsid w:val="00D4471C"/>
    <w:rsid w:val="00D542CD"/>
    <w:rsid w:val="00D6658A"/>
    <w:rsid w:val="00D80E59"/>
    <w:rsid w:val="00D84AB9"/>
    <w:rsid w:val="00DB1653"/>
    <w:rsid w:val="00DB489E"/>
    <w:rsid w:val="00DC5007"/>
    <w:rsid w:val="00DC505B"/>
    <w:rsid w:val="00E01577"/>
    <w:rsid w:val="00E15CC1"/>
    <w:rsid w:val="00E26FC8"/>
    <w:rsid w:val="00E52070"/>
    <w:rsid w:val="00E62795"/>
    <w:rsid w:val="00E76D93"/>
    <w:rsid w:val="00E80611"/>
    <w:rsid w:val="00E9209C"/>
    <w:rsid w:val="00EA7C1D"/>
    <w:rsid w:val="00EB660C"/>
    <w:rsid w:val="00EC48B9"/>
    <w:rsid w:val="00F049F9"/>
    <w:rsid w:val="00F36181"/>
    <w:rsid w:val="00F4213E"/>
    <w:rsid w:val="00F464F5"/>
    <w:rsid w:val="00F52C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D2342B2"/>
  <w15:docId w15:val="{D651EFB5-A1D0-436A-A73C-4F1CB14E7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489E"/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BodyText2Char">
    <w:name w:val="Body Text 2 Char"/>
    <w:basedOn w:val="DefaultParagraphFont"/>
    <w:link w:val="BodyText2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apple-converted-space">
    <w:name w:val="apple-converted-space"/>
    <w:basedOn w:val="DefaultParagraphFont"/>
    <w:rsid w:val="00203F0F"/>
  </w:style>
  <w:style w:type="character" w:styleId="Hyperlink">
    <w:name w:val="Hyperlink"/>
    <w:basedOn w:val="DefaultParagraphFont"/>
    <w:uiPriority w:val="99"/>
    <w:unhideWhenUsed/>
    <w:rsid w:val="00203F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02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3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30C"/>
    <w:rPr>
      <w:rFonts w:ascii="Lucida Grande" w:eastAsiaTheme="minorHAnsi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4AB9"/>
    <w:rPr>
      <w:rFonts w:eastAsiaTheme="minorHAnsi"/>
    </w:rPr>
  </w:style>
  <w:style w:type="character" w:styleId="PageNumber">
    <w:name w:val="page number"/>
    <w:basedOn w:val="DefaultParagraphFont"/>
    <w:uiPriority w:val="99"/>
    <w:semiHidden/>
    <w:unhideWhenUsed/>
    <w:rsid w:val="00D84AB9"/>
  </w:style>
  <w:style w:type="paragraph" w:styleId="Header">
    <w:name w:val="header"/>
    <w:basedOn w:val="Normal"/>
    <w:link w:val="Head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4AB9"/>
    <w:rPr>
      <w:rFonts w:eastAsiaTheme="minorHAnsi"/>
    </w:rPr>
  </w:style>
  <w:style w:type="paragraph" w:customStyle="1" w:styleId="Default">
    <w:name w:val="Default"/>
    <w:rsid w:val="00D84AB9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al Research Institute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tja S Sardoc</dc:creator>
  <cp:lastModifiedBy>Ana Mlekuž</cp:lastModifiedBy>
  <cp:revision>3</cp:revision>
  <dcterms:created xsi:type="dcterms:W3CDTF">2020-03-02T09:26:00Z</dcterms:created>
  <dcterms:modified xsi:type="dcterms:W3CDTF">2020-06-04T06:00:00Z</dcterms:modified>
</cp:coreProperties>
</file>